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0E51A" w14:textId="6F30A91E" w:rsidR="00DA355E" w:rsidRPr="00F669C3" w:rsidRDefault="00F669C3" w:rsidP="00DA355E">
      <w:pPr>
        <w:spacing w:before="40" w:after="40"/>
        <w:jc w:val="center"/>
        <w:rPr>
          <w:rFonts w:ascii="MS Reference Sans Serif" w:hAnsi="MS Reference Sans Serif"/>
          <w:b/>
          <w:iCs/>
          <w:sz w:val="24"/>
          <w:szCs w:val="24"/>
          <w:lang w:val="lv-LV"/>
        </w:rPr>
      </w:pPr>
      <w:r w:rsidRPr="00F669C3">
        <w:rPr>
          <w:rFonts w:ascii="MS Reference Sans Serif" w:hAnsi="MS Reference Sans Serif"/>
          <w:b/>
          <w:iCs/>
          <w:sz w:val="36"/>
          <w:szCs w:val="36"/>
          <w:lang w:val="lv-LV"/>
        </w:rPr>
        <w:t>SIA Bērziņš LV</w:t>
      </w:r>
    </w:p>
    <w:p w14:paraId="28C5F1DB" w14:textId="77777777" w:rsidR="00DA355E" w:rsidRPr="00F669C3" w:rsidRDefault="00DA355E" w:rsidP="00DA355E">
      <w:pPr>
        <w:spacing w:before="40" w:after="40"/>
        <w:jc w:val="center"/>
        <w:rPr>
          <w:rFonts w:ascii="MS Reference Sans Serif" w:hAnsi="MS Reference Sans Serif"/>
          <w:b/>
          <w:iCs/>
          <w:sz w:val="28"/>
          <w:szCs w:val="28"/>
          <w:lang w:val="lv-LV"/>
        </w:rPr>
      </w:pPr>
      <w:r w:rsidRPr="00F669C3">
        <w:rPr>
          <w:rFonts w:ascii="MS Reference Sans Serif" w:hAnsi="MS Reference Sans Serif"/>
          <w:b/>
          <w:iCs/>
          <w:sz w:val="28"/>
          <w:szCs w:val="28"/>
          <w:lang w:val="lv-LV"/>
        </w:rPr>
        <w:t>FSC Piegādes ķēdes</w:t>
      </w:r>
    </w:p>
    <w:p w14:paraId="4A70E5CE" w14:textId="7785A443" w:rsidR="00DA355E" w:rsidRPr="00F669C3" w:rsidRDefault="00DA355E" w:rsidP="00DA355E">
      <w:pPr>
        <w:spacing w:before="40" w:after="40"/>
        <w:jc w:val="center"/>
        <w:rPr>
          <w:rFonts w:ascii="MS Reference Sans Serif" w:hAnsi="MS Reference Sans Serif"/>
          <w:sz w:val="18"/>
          <w:szCs w:val="18"/>
          <w:lang w:val="lv-LV"/>
        </w:rPr>
      </w:pPr>
      <w:proofErr w:type="spellStart"/>
      <w:r w:rsidRPr="00F669C3">
        <w:rPr>
          <w:rFonts w:ascii="MS Reference Sans Serif" w:hAnsi="MS Reference Sans Serif"/>
          <w:b/>
          <w:iCs/>
          <w:sz w:val="28"/>
          <w:szCs w:val="28"/>
          <w:lang w:val="lv-LV"/>
        </w:rPr>
        <w:t>Pašdeklarācija</w:t>
      </w:r>
      <w:proofErr w:type="spellEnd"/>
    </w:p>
    <w:p w14:paraId="64C2922E" w14:textId="77777777" w:rsidR="00DA355E" w:rsidRPr="00E93334" w:rsidRDefault="00DA355E" w:rsidP="00DA355E">
      <w:pPr>
        <w:spacing w:before="40" w:after="40" w:line="360" w:lineRule="auto"/>
        <w:jc w:val="both"/>
        <w:rPr>
          <w:rFonts w:ascii="MS Reference Sans Serif" w:hAnsi="MS Reference Sans Serif"/>
          <w:b/>
          <w:iCs/>
          <w:sz w:val="28"/>
          <w:szCs w:val="28"/>
          <w:lang w:val="lv-LV"/>
        </w:rPr>
      </w:pPr>
    </w:p>
    <w:p w14:paraId="2069085D" w14:textId="12C7C23F" w:rsidR="00DA355E" w:rsidRPr="00E93334" w:rsidRDefault="00DA355E" w:rsidP="00DA355E">
      <w:pPr>
        <w:spacing w:before="40" w:after="40" w:line="360" w:lineRule="auto"/>
        <w:jc w:val="center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b/>
          <w:iCs/>
          <w:lang w:val="lv-LV"/>
        </w:rPr>
        <w:t>Uzņēmums,</w:t>
      </w:r>
      <w:r w:rsidRPr="00E93334">
        <w:rPr>
          <w:rFonts w:ascii="MS Reference Sans Serif" w:hAnsi="MS Reference Sans Serif"/>
          <w:b/>
          <w:lang w:val="lv-LV"/>
        </w:rPr>
        <w:t xml:space="preserve"> parakstot šo </w:t>
      </w:r>
      <w:proofErr w:type="spellStart"/>
      <w:r w:rsidRPr="00E93334">
        <w:rPr>
          <w:rFonts w:ascii="MS Reference Sans Serif" w:hAnsi="MS Reference Sans Serif"/>
          <w:b/>
          <w:lang w:val="lv-LV"/>
        </w:rPr>
        <w:t>pašdeklarāciju</w:t>
      </w:r>
      <w:proofErr w:type="spellEnd"/>
      <w:r w:rsidRPr="00E93334">
        <w:rPr>
          <w:rFonts w:ascii="MS Reference Sans Serif" w:hAnsi="MS Reference Sans Serif"/>
          <w:b/>
          <w:lang w:val="lv-LV"/>
        </w:rPr>
        <w:t xml:space="preserve">, apņemas rīkoties saskaņā ar </w:t>
      </w:r>
      <w:r w:rsidRPr="00E93334">
        <w:rPr>
          <w:rFonts w:ascii="MS Reference Sans Serif" w:hAnsi="MS Reference Sans Serif"/>
          <w:b/>
          <w:color w:val="000000"/>
          <w:lang w:val="lv-LV" w:eastAsia="en-GB"/>
        </w:rPr>
        <w:t>FSC vērtībām kā noteikts politikā (FSC-POL-01-004) un FSC Darba pamatprasībās (FSC-STD-40-004) un rīkoties tā, lai izvairītos tieši vai netieši iesaistīties šādās aktivitātēs:</w:t>
      </w:r>
    </w:p>
    <w:p w14:paraId="78729BBE" w14:textId="77777777" w:rsidR="00DA355E" w:rsidRPr="00E93334" w:rsidRDefault="00DA355E" w:rsidP="00DA355E">
      <w:pPr>
        <w:spacing w:before="40" w:after="40" w:line="360" w:lineRule="auto"/>
        <w:jc w:val="both"/>
        <w:rPr>
          <w:rFonts w:ascii="MS Reference Sans Serif" w:hAnsi="MS Reference Sans Serif"/>
          <w:b/>
          <w:color w:val="000000"/>
          <w:sz w:val="26"/>
          <w:szCs w:val="26"/>
          <w:lang w:val="lv-LV" w:eastAsia="en-GB"/>
        </w:rPr>
      </w:pPr>
    </w:p>
    <w:p w14:paraId="5FCDBE8F" w14:textId="637F921A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color w:val="000000"/>
          <w:lang w:val="lv-LV" w:eastAsia="en-GB"/>
        </w:rPr>
        <w:t>Nelikumīgā mežizstrādē vai nelikumīgas koksnes vai kokmateriālu tirdzniecībā;</w:t>
      </w:r>
    </w:p>
    <w:p w14:paraId="73145B92" w14:textId="713E1288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color w:val="000000"/>
          <w:lang w:val="lv-LV" w:eastAsia="en-GB"/>
        </w:rPr>
        <w:t>Nepārkāps tradicionālās un cilvēktiesības mežizstrādes darbību laikā;</w:t>
      </w:r>
    </w:p>
    <w:p w14:paraId="6F09F842" w14:textId="019A5158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color w:val="000000"/>
          <w:lang w:val="lv-LV" w:eastAsia="en-GB"/>
        </w:rPr>
        <w:t>Neiznīcinās īpaši aizsargājamas dabas vērtības mežizstrādes darbību laikā;</w:t>
      </w:r>
    </w:p>
    <w:p w14:paraId="6C85DE81" w14:textId="575D426B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color w:val="000000"/>
          <w:lang w:val="lv-LV" w:eastAsia="en-GB"/>
        </w:rPr>
        <w:t>Neieviesīs ģenētiski modificētus organismus mežsaimniecības darbībās;</w:t>
      </w:r>
    </w:p>
    <w:p w14:paraId="66B5F5AB" w14:textId="66D0EB37" w:rsidR="00DA355E" w:rsidRPr="00E93334" w:rsidRDefault="00BB4A87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color w:val="000000"/>
          <w:lang w:val="lv-LV" w:eastAsia="en-GB"/>
        </w:rPr>
        <w:t xml:space="preserve">Nepārkāpt 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>ILO</w:t>
      </w:r>
      <w:r w:rsidRPr="00E93334">
        <w:rPr>
          <w:rFonts w:ascii="MS Reference Sans Serif" w:hAnsi="MS Reference Sans Serif"/>
          <w:color w:val="000000"/>
          <w:lang w:val="lv-LV" w:eastAsia="en-GB"/>
        </w:rPr>
        <w:t xml:space="preserve"> (Starptautiskā Darba organizācija)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pamata konvenciju kā noteikts 1998. gada ILO Pamata principu un darba tiesību deklarācijā;</w:t>
      </w:r>
    </w:p>
    <w:p w14:paraId="6D9E963B" w14:textId="3199E358" w:rsidR="00DA355E" w:rsidRPr="00E93334" w:rsidRDefault="00BB4A87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color w:val="000000"/>
          <w:lang w:val="lv-LV" w:eastAsia="en-GB"/>
        </w:rPr>
        <w:t>Uzņēmums i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>evie</w:t>
      </w:r>
      <w:r w:rsidRPr="00E93334">
        <w:rPr>
          <w:rFonts w:ascii="MS Reference Sans Serif" w:hAnsi="MS Reference Sans Serif"/>
          <w:color w:val="000000"/>
          <w:lang w:val="lv-LV" w:eastAsia="en-GB"/>
        </w:rPr>
        <w:t>sī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>, uztur</w:t>
      </w:r>
      <w:r w:rsidRPr="00E93334">
        <w:rPr>
          <w:rFonts w:ascii="MS Reference Sans Serif" w:hAnsi="MS Reference Sans Serif"/>
          <w:color w:val="000000"/>
          <w:lang w:val="lv-LV" w:eastAsia="en-GB"/>
        </w:rPr>
        <w:t>ē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un demonstrē</w:t>
      </w:r>
      <w:r w:rsidRPr="00E93334">
        <w:rPr>
          <w:rFonts w:ascii="MS Reference Sans Serif" w:hAnsi="MS Reference Sans Serif"/>
          <w:color w:val="000000"/>
          <w:lang w:val="lv-LV" w:eastAsia="en-GB"/>
        </w:rPr>
        <w:t>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savu apņēmību ievērot darba drošības un veselības aizsardzības prasības (Darba Drošības sistēmu </w:t>
      </w:r>
      <w:r w:rsidRPr="00E93334">
        <w:rPr>
          <w:rFonts w:ascii="MS Reference Sans Serif" w:hAnsi="MS Reference Sans Serif"/>
          <w:color w:val="000000"/>
          <w:lang w:val="lv-LV" w:eastAsia="en-GB"/>
        </w:rPr>
        <w:t>jeb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OHSAS). Izveido</w:t>
      </w:r>
      <w:r w:rsidRPr="00E93334">
        <w:rPr>
          <w:rFonts w:ascii="MS Reference Sans Serif" w:hAnsi="MS Reference Sans Serif"/>
          <w:color w:val="000000"/>
          <w:lang w:val="lv-LV" w:eastAsia="en-GB"/>
        </w:rPr>
        <w:t>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un ievie</w:t>
      </w:r>
      <w:r w:rsidRPr="00E93334">
        <w:rPr>
          <w:rFonts w:ascii="MS Reference Sans Serif" w:hAnsi="MS Reference Sans Serif"/>
          <w:color w:val="000000"/>
          <w:lang w:val="lv-LV" w:eastAsia="en-GB"/>
        </w:rPr>
        <w:t>sī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</w:t>
      </w:r>
      <w:r w:rsidRPr="00E93334">
        <w:rPr>
          <w:rFonts w:ascii="MS Reference Sans Serif" w:hAnsi="MS Reference Sans Serif"/>
          <w:color w:val="000000"/>
          <w:lang w:val="lv-LV" w:eastAsia="en-GB"/>
        </w:rPr>
        <w:t>Darba drošība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instrukcijas, procedūras</w:t>
      </w:r>
      <w:proofErr w:type="gramStart"/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un</w:t>
      </w:r>
      <w:proofErr w:type="gramEnd"/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apmāc</w:t>
      </w:r>
      <w:r w:rsidRPr="00E93334">
        <w:rPr>
          <w:rFonts w:ascii="MS Reference Sans Serif" w:hAnsi="MS Reference Sans Serif"/>
          <w:color w:val="000000"/>
          <w:lang w:val="lv-LV" w:eastAsia="en-GB"/>
        </w:rPr>
        <w:t>īs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 xml:space="preserve"> darbiniekus attiecībā uz Darba Drošības sistēmu</w:t>
      </w:r>
      <w:r w:rsidRPr="00E93334">
        <w:rPr>
          <w:rFonts w:ascii="MS Reference Sans Serif" w:hAnsi="MS Reference Sans Serif"/>
          <w:color w:val="000000"/>
          <w:lang w:val="lv-LV" w:eastAsia="en-GB"/>
        </w:rPr>
        <w:t xml:space="preserve"> (</w:t>
      </w:r>
      <w:r w:rsidR="00DA355E" w:rsidRPr="00E93334">
        <w:rPr>
          <w:rFonts w:ascii="MS Reference Sans Serif" w:hAnsi="MS Reference Sans Serif"/>
          <w:color w:val="000000"/>
          <w:lang w:val="lv-LV" w:eastAsia="en-GB"/>
        </w:rPr>
        <w:t>OHSAS</w:t>
      </w:r>
      <w:r w:rsidRPr="00E93334">
        <w:rPr>
          <w:rFonts w:ascii="MS Reference Sans Serif" w:hAnsi="MS Reference Sans Serif"/>
          <w:color w:val="000000"/>
          <w:lang w:val="lv-LV" w:eastAsia="en-GB"/>
        </w:rPr>
        <w:t>);</w:t>
      </w:r>
    </w:p>
    <w:p w14:paraId="402AE1A3" w14:textId="32F7B93C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lang w:val="lv-LV"/>
        </w:rPr>
        <w:t>Organizācija neizmanto</w:t>
      </w:r>
      <w:r w:rsidR="00BB4A87" w:rsidRPr="00E93334">
        <w:rPr>
          <w:rFonts w:ascii="MS Reference Sans Serif" w:hAnsi="MS Reference Sans Serif"/>
          <w:lang w:val="lv-LV"/>
        </w:rPr>
        <w:t>s</w:t>
      </w:r>
      <w:r w:rsidRPr="00E93334">
        <w:rPr>
          <w:rFonts w:ascii="MS Reference Sans Serif" w:hAnsi="MS Reference Sans Serif"/>
          <w:lang w:val="lv-LV"/>
        </w:rPr>
        <w:t xml:space="preserve"> bērnu darbaspēku</w:t>
      </w:r>
      <w:r w:rsidR="00BB4A87" w:rsidRPr="00E93334">
        <w:rPr>
          <w:rFonts w:ascii="MS Reference Sans Serif" w:hAnsi="MS Reference Sans Serif"/>
          <w:lang w:val="lv-LV"/>
        </w:rPr>
        <w:t>;</w:t>
      </w:r>
    </w:p>
    <w:p w14:paraId="34839B14" w14:textId="6BC59BAD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lang w:val="lv-LV"/>
        </w:rPr>
        <w:t>Organizācija izvair</w:t>
      </w:r>
      <w:r w:rsidR="00BB4A87" w:rsidRPr="00E93334">
        <w:rPr>
          <w:rFonts w:ascii="MS Reference Sans Serif" w:hAnsi="MS Reference Sans Serif"/>
          <w:lang w:val="lv-LV"/>
        </w:rPr>
        <w:t>īsies</w:t>
      </w:r>
      <w:r w:rsidRPr="00E93334">
        <w:rPr>
          <w:rFonts w:ascii="MS Reference Sans Serif" w:hAnsi="MS Reference Sans Serif"/>
          <w:lang w:val="lv-LV"/>
        </w:rPr>
        <w:t xml:space="preserve"> no jebkāda veida piespiedu vai obligāta darba</w:t>
      </w:r>
      <w:r w:rsidR="00BB4A87" w:rsidRPr="00E93334">
        <w:rPr>
          <w:rFonts w:ascii="MS Reference Sans Serif" w:hAnsi="MS Reference Sans Serif"/>
          <w:lang w:val="lv-LV"/>
        </w:rPr>
        <w:t>;</w:t>
      </w:r>
    </w:p>
    <w:p w14:paraId="154C5620" w14:textId="1187D501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lang w:val="lv-LV"/>
        </w:rPr>
        <w:t xml:space="preserve">Organizācija </w:t>
      </w:r>
      <w:r w:rsidR="00BB4A87" w:rsidRPr="00E93334">
        <w:rPr>
          <w:rFonts w:ascii="MS Reference Sans Serif" w:hAnsi="MS Reference Sans Serif"/>
          <w:lang w:val="lv-LV"/>
        </w:rPr>
        <w:t>no</w:t>
      </w:r>
      <w:r w:rsidRPr="00E93334">
        <w:rPr>
          <w:rFonts w:ascii="MS Reference Sans Serif" w:hAnsi="MS Reference Sans Serif"/>
          <w:lang w:val="lv-LV"/>
        </w:rPr>
        <w:t>drošina, ka nepastāv diskriminācija nodarbinātībā un profesijā</w:t>
      </w:r>
      <w:r w:rsidR="00BB4A87" w:rsidRPr="00E93334">
        <w:rPr>
          <w:rFonts w:ascii="MS Reference Sans Serif" w:hAnsi="MS Reference Sans Serif"/>
          <w:lang w:val="lv-LV"/>
        </w:rPr>
        <w:t>;</w:t>
      </w:r>
    </w:p>
    <w:p w14:paraId="02561BB2" w14:textId="75C7AD6E" w:rsidR="00DA355E" w:rsidRPr="00E93334" w:rsidRDefault="00DA355E" w:rsidP="00DA355E">
      <w:pPr>
        <w:pStyle w:val="ListParagraph"/>
        <w:numPr>
          <w:ilvl w:val="0"/>
          <w:numId w:val="2"/>
        </w:num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lang w:val="lv-LV"/>
        </w:rPr>
        <w:t>Organizācija respektē biedrošanās brīvību un faktiskās tiesības uz koplīgumi.</w:t>
      </w:r>
    </w:p>
    <w:p w14:paraId="085558EA" w14:textId="5AA043FA" w:rsidR="00E93334" w:rsidRPr="00E93334" w:rsidRDefault="00E93334" w:rsidP="00E93334">
      <w:p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</w:p>
    <w:p w14:paraId="515CA629" w14:textId="6A5F52A7" w:rsidR="00E93334" w:rsidRPr="00E93334" w:rsidRDefault="00E93334" w:rsidP="00E93334">
      <w:p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</w:p>
    <w:p w14:paraId="65F2AFC0" w14:textId="2A4D45D9" w:rsidR="00E93334" w:rsidRPr="00E93334" w:rsidRDefault="00E93334" w:rsidP="00E93334">
      <w:p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</w:p>
    <w:p w14:paraId="717D5B4A" w14:textId="77777777" w:rsidR="00E93334" w:rsidRPr="00E93334" w:rsidRDefault="00E93334" w:rsidP="00E93334">
      <w:pPr>
        <w:spacing w:before="40" w:after="40" w:line="360" w:lineRule="auto"/>
        <w:jc w:val="both"/>
        <w:rPr>
          <w:rFonts w:ascii="MS Reference Sans Serif" w:hAnsi="MS Reference Sans Serif"/>
          <w:lang w:val="lv-LV"/>
        </w:rPr>
      </w:pPr>
    </w:p>
    <w:p w14:paraId="77F651F6" w14:textId="77777777" w:rsidR="00DA355E" w:rsidRPr="00E93334" w:rsidRDefault="00DA355E" w:rsidP="00DA355E">
      <w:pPr>
        <w:spacing w:before="40" w:after="40" w:line="360" w:lineRule="auto"/>
        <w:jc w:val="both"/>
        <w:rPr>
          <w:rFonts w:ascii="MS Reference Sans Serif" w:hAnsi="MS Reference Sans Serif"/>
          <w:color w:val="000000"/>
          <w:sz w:val="26"/>
          <w:szCs w:val="26"/>
          <w:lang w:val="lv-LV" w:eastAsia="en-GB"/>
        </w:rPr>
      </w:pPr>
    </w:p>
    <w:p w14:paraId="3FB34660" w14:textId="2BEF2DD4" w:rsidR="00DA355E" w:rsidRPr="00E93334" w:rsidRDefault="00E93334" w:rsidP="00E93334">
      <w:pPr>
        <w:spacing w:line="360" w:lineRule="auto"/>
        <w:rPr>
          <w:rFonts w:ascii="MS Reference Sans Serif" w:hAnsi="MS Reference Sans Serif"/>
          <w:lang w:val="lv-LV"/>
        </w:rPr>
      </w:pPr>
      <w:r w:rsidRPr="00E93334">
        <w:rPr>
          <w:rFonts w:ascii="MS Reference Sans Serif" w:hAnsi="MS Reference Sans Serif"/>
          <w:lang w:val="lv-LV"/>
        </w:rPr>
        <w:t xml:space="preserve">Datums: </w:t>
      </w:r>
      <w:r w:rsidR="00F669C3">
        <w:rPr>
          <w:rFonts w:ascii="MS Reference Sans Serif" w:hAnsi="MS Reference Sans Serif"/>
          <w:lang w:val="lv-LV"/>
        </w:rPr>
        <w:t>02.02.2022</w:t>
      </w:r>
      <w:r w:rsidRPr="00E93334">
        <w:rPr>
          <w:rFonts w:ascii="MS Reference Sans Serif" w:hAnsi="MS Reference Sans Serif"/>
          <w:lang w:val="lv-LV"/>
        </w:rPr>
        <w:tab/>
      </w:r>
      <w:r w:rsidRPr="00E93334">
        <w:rPr>
          <w:rFonts w:ascii="MS Reference Sans Serif" w:hAnsi="MS Reference Sans Serif"/>
          <w:lang w:val="lv-LV"/>
        </w:rPr>
        <w:tab/>
      </w:r>
      <w:r w:rsidRPr="00E93334">
        <w:rPr>
          <w:rFonts w:ascii="MS Reference Sans Serif" w:hAnsi="MS Reference Sans Serif"/>
          <w:lang w:val="lv-LV"/>
        </w:rPr>
        <w:tab/>
      </w:r>
      <w:r w:rsidRPr="00E93334">
        <w:rPr>
          <w:rFonts w:ascii="MS Reference Sans Serif" w:hAnsi="MS Reference Sans Serif"/>
          <w:lang w:val="lv-LV"/>
        </w:rPr>
        <w:tab/>
      </w:r>
      <w:r w:rsidRPr="00E93334">
        <w:rPr>
          <w:rFonts w:ascii="MS Reference Sans Serif" w:hAnsi="MS Reference Sans Serif"/>
          <w:lang w:val="lv-LV"/>
        </w:rPr>
        <w:tab/>
        <w:t>Uzņēmuma pārstāvja paraksts:</w:t>
      </w:r>
    </w:p>
    <w:p w14:paraId="3D6EA182" w14:textId="17494A2E" w:rsidR="00E93334" w:rsidRPr="00E93334" w:rsidRDefault="00E93334" w:rsidP="00F669C3">
      <w:pPr>
        <w:spacing w:line="360" w:lineRule="auto"/>
        <w:ind w:left="4320"/>
        <w:rPr>
          <w:rFonts w:ascii="MS Reference Sans Serif" w:hAnsi="MS Reference Sans Serif"/>
          <w:lang w:val="lv-LV"/>
        </w:rPr>
      </w:pPr>
      <w:r w:rsidRPr="00F669C3">
        <w:rPr>
          <w:rFonts w:ascii="MS Reference Sans Serif" w:hAnsi="MS Reference Sans Serif"/>
          <w:b/>
          <w:bCs/>
          <w:lang w:val="lv-LV"/>
        </w:rPr>
        <w:t>Vārds Uzvārds, amats</w:t>
      </w:r>
      <w:r w:rsidR="00F669C3">
        <w:rPr>
          <w:rFonts w:ascii="MS Reference Sans Serif" w:hAnsi="MS Reference Sans Serif"/>
          <w:lang w:val="lv-LV"/>
        </w:rPr>
        <w:t>: Jānis Bērziņš, direktors</w:t>
      </w:r>
    </w:p>
    <w:p w14:paraId="5B9F9C07" w14:textId="77777777" w:rsidR="00DA355E" w:rsidRPr="00E93334" w:rsidRDefault="00DA355E" w:rsidP="00DA355E">
      <w:pPr>
        <w:spacing w:line="360" w:lineRule="auto"/>
        <w:ind w:left="4320" w:firstLine="720"/>
        <w:rPr>
          <w:rFonts w:ascii="MS Reference Sans Serif" w:hAnsi="MS Reference Sans Serif"/>
          <w:iCs/>
          <w:sz w:val="28"/>
          <w:szCs w:val="28"/>
          <w:lang w:val="lv-LV"/>
        </w:rPr>
      </w:pPr>
    </w:p>
    <w:p w14:paraId="47048A15" w14:textId="77777777" w:rsidR="00A15C43" w:rsidRPr="00E93334" w:rsidRDefault="00A15C43">
      <w:pPr>
        <w:rPr>
          <w:rFonts w:ascii="MS Reference Sans Serif" w:hAnsi="MS Reference Sans Serif"/>
          <w:lang w:val="lv-LV"/>
        </w:rPr>
      </w:pPr>
    </w:p>
    <w:sectPr w:rsidR="00A15C43" w:rsidRPr="00E933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lang w:val="lv-LV"/>
      </w:rPr>
    </w:lvl>
  </w:abstractNum>
  <w:abstractNum w:abstractNumId="1" w15:restartNumberingAfterBreak="0">
    <w:nsid w:val="054723CD"/>
    <w:multiLevelType w:val="hybridMultilevel"/>
    <w:tmpl w:val="69A669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tDQ3NjE3NjczMrNU0lEKTi0uzszPAykwqgUAjiEIqywAAAA="/>
  </w:docVars>
  <w:rsids>
    <w:rsidRoot w:val="00DA355E"/>
    <w:rsid w:val="00A15C43"/>
    <w:rsid w:val="00BB4A87"/>
    <w:rsid w:val="00DA355E"/>
    <w:rsid w:val="00E93334"/>
    <w:rsid w:val="00F66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CE74A"/>
  <w15:chartTrackingRefBased/>
  <w15:docId w15:val="{68D2AAD1-FAB0-4D3B-AF5A-E7EA738CE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55E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355E"/>
    <w:rPr>
      <w:color w:val="808080"/>
    </w:rPr>
  </w:style>
  <w:style w:type="paragraph" w:styleId="ListParagraph">
    <w:name w:val="List Paragraph"/>
    <w:basedOn w:val="Normal"/>
    <w:uiPriority w:val="34"/>
    <w:qFormat/>
    <w:rsid w:val="00DA35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7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ese Bebre</dc:creator>
  <cp:keywords/>
  <dc:description/>
  <cp:lastModifiedBy>Agnese Bebre</cp:lastModifiedBy>
  <cp:revision>3</cp:revision>
  <dcterms:created xsi:type="dcterms:W3CDTF">2022-02-15T11:55:00Z</dcterms:created>
  <dcterms:modified xsi:type="dcterms:W3CDTF">2022-02-16T08:36:00Z</dcterms:modified>
</cp:coreProperties>
</file>